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40,32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B_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743 (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463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120 (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N_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743 (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463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120 (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905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741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32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34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76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54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84 (8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134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04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43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153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92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978 (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51 (5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997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B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6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410 (9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M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896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416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50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68 (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1 (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1 (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2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2 (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9 (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461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102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443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68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35 (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8 (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8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6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7 (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2 (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467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570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318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049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28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08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53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H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982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344 (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H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364 (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962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HAGE_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3 (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98 (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06 (8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31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86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565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58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22 (9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942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492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603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84 (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035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12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ndex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721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844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526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67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68 (18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7T08:45:53Z</dcterms:created>
  <dcterms:modified xsi:type="dcterms:W3CDTF">2024-11-17T08:4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